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w:t>
      </w:r>
      <w:r>
        <w:t xml:space="preserve"> </w:t>
      </w:r>
      <w:r>
        <w:t xml:space="preserve">impacts</w:t>
      </w:r>
      <w:r>
        <w:t xml:space="preserve"> </w:t>
      </w:r>
      <w:r>
        <w:t xml:space="preserve">of</w:t>
      </w:r>
      <w:r>
        <w:t xml:space="preserve"> </w:t>
      </w:r>
      <w:r>
        <w:t xml:space="preserve">eutrophication,</w:t>
      </w:r>
      <w:r>
        <w:t xml:space="preserve"> </w:t>
      </w:r>
      <w:r>
        <w:t xml:space="preserve">but</w:t>
      </w:r>
      <w:r>
        <w:t xml:space="preserve"> </w:t>
      </w:r>
      <w:r>
        <w:t xml:space="preserve">to</w:t>
      </w:r>
      <w:r>
        <w:t xml:space="preserve"> </w:t>
      </w:r>
      <w:r>
        <w:t xml:space="preserve">determine</w:t>
      </w:r>
      <w:r>
        <w:t xml:space="preserve"> </w:t>
      </w:r>
      <w:r>
        <w:t xml:space="preserve">its</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A</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w:t>
      </w:r>
      <w:r>
        <w:t xml:space="preserve"> </w:t>
      </w:r>
      <w:r>
        <w:t xml:space="preserve">and</w:t>
      </w:r>
      <w:r>
        <w:t xml:space="preserve"> </w:t>
      </w:r>
      <w:r>
        <w:t xml:space="preserve">Midwestern</w:t>
      </w:r>
      <w:r>
        <w:t xml:space="preserve"> </w:t>
      </w:r>
      <w:r>
        <w:t xml:space="preserve">regions</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however,</w:t>
      </w:r>
      <w:r>
        <w:t xml:space="preserve"> </w:t>
      </w:r>
      <w:r>
        <w:t xml:space="preserve">trends</w:t>
      </w:r>
      <w:r>
        <w:t xml:space="preserve"> </w:t>
      </w:r>
      <w:r>
        <w:t xml:space="preserve">at</w:t>
      </w:r>
      <w:r>
        <w:t xml:space="preserve"> </w:t>
      </w:r>
      <w:r>
        <w:t xml:space="preserve">smaller</w:t>
      </w:r>
      <w:r>
        <w:t xml:space="preserve"> </w:t>
      </w:r>
      <w:r>
        <w:t xml:space="preserve">scale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ddress</w:t>
      </w:r>
      <w:r>
        <w:t xml:space="preserve"> </w:t>
      </w:r>
      <w:r>
        <w:t xml:space="preserve">this</w:t>
      </w:r>
      <w:r>
        <w:t xml:space="preserve"> </w:t>
      </w:r>
      <w:r>
        <w:t xml:space="preserve">by</w:t>
      </w:r>
      <w:r>
        <w:t xml:space="preserve"> </w:t>
      </w:r>
      <w:r>
        <w:t xml:space="preserve">analyzing</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se</w:t>
      </w:r>
      <w:r>
        <w:t xml:space="preserve"> </w:t>
      </w:r>
      <w:r>
        <w:t xml:space="preserve">data,</w:t>
      </w:r>
      <w:r>
        <w:t xml:space="preserve"> </w:t>
      </w:r>
      <w:r>
        <w:t xml:space="preserve">included</w:t>
      </w:r>
      <w:r>
        <w:t xml:space="preserve"> </w:t>
      </w:r>
      <w:r>
        <w:t xml:space="preserve">in</w:t>
      </w:r>
      <w:r>
        <w:t xml:space="preserve"> </w:t>
      </w:r>
      <w:r>
        <w:t xml:space="preserve">LAGOSNE,</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We</w:t>
      </w:r>
      <w:r>
        <w:t xml:space="preserve"> </w:t>
      </w:r>
      <w:r>
        <w:t xml:space="preserve">assess</w:t>
      </w:r>
      <w:r>
        <w:t xml:space="preserve"> </w:t>
      </w:r>
      <w:r>
        <w:t xml:space="preserve">for</w:t>
      </w:r>
      <w:r>
        <w:t xml:space="preserve"> </w:t>
      </w:r>
      <w:r>
        <w:t xml:space="preserve">trends</w:t>
      </w:r>
      <w:r>
        <w:t xml:space="preserve"> </w:t>
      </w:r>
      <w:r>
        <w:t xml:space="preserve">with</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and</w:t>
      </w:r>
      <w:r>
        <w:t xml:space="preserve"> </w:t>
      </w:r>
      <w:r>
        <w:t xml:space="preserve">examine</w:t>
      </w:r>
      <w:r>
        <w:t xml:space="preserve"> </w:t>
      </w:r>
      <w:r>
        <w:t xml:space="preserve">yearly</w:t>
      </w:r>
      <w:r>
        <w:t xml:space="preserve"> </w:t>
      </w:r>
      <w:r>
        <w:t xml:space="preserve">averages.</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are</w:t>
      </w:r>
      <w:r>
        <w:t xml:space="preserve"> </w:t>
      </w:r>
      <w:r>
        <w:t xml:space="preserve">increasing.</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ing</w:t>
      </w:r>
      <w:r>
        <w:t xml:space="preserve"> </w:t>
      </w:r>
      <w:r>
        <w:t xml:space="preserve">trend</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pplying</w:t>
      </w:r>
      <w:r>
        <w:t xml:space="preserve"> </w:t>
      </w:r>
      <w:r>
        <w:t xml:space="preserve">the</w:t>
      </w:r>
      <w:r>
        <w:t xml:space="preserve"> </w:t>
      </w:r>
      <w:r>
        <w:t xml:space="preserve">site-specific</w:t>
      </w:r>
      <w:r>
        <w:t xml:space="preserve"> </w:t>
      </w:r>
      <w:r>
        <w:t xml:space="preserve">z-score</w:t>
      </w:r>
      <w:r>
        <w:t xml:space="preserve"> </w:t>
      </w:r>
      <w:r>
        <w:t xml:space="preserve">approach</w:t>
      </w:r>
      <w:r>
        <w:t xml:space="preserve"> </w:t>
      </w:r>
      <w:r>
        <w:t xml:space="preserve">to</w:t>
      </w:r>
      <w:r>
        <w:t xml:space="preserve"> </w:t>
      </w:r>
      <w:r>
        <w:t xml:space="preserve">LAGOSNE</w:t>
      </w:r>
      <w:r>
        <w:t xml:space="preserve"> </w:t>
      </w:r>
      <w:r>
        <w:t xml:space="preserve">foun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 and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contrasting studies indicate that spatial differences and relationships between N, P, and chlorophyll</w:t>
      </w:r>
      <w:r>
        <w:t xml:space="preserve"> </w:t>
      </w:r>
      <w:r>
        <w:rPr>
          <w:i/>
        </w:rPr>
        <w:t xml:space="preserve">a</w:t>
      </w:r>
      <w:r>
        <w:t xml:space="preserve"> </w:t>
      </w:r>
      <w:r>
        <w:t xml:space="preserve">exist and that long-term studies are needed to identify trends at local, regional, and national scales.</w:t>
      </w:r>
    </w:p>
    <w:p>
      <w:pPr>
        <w:pStyle w:val="BodyText"/>
      </w:pPr>
      <w:r>
        <w:t xml:space="preserve">Programs such as USEPA’s National Lakes Assessment (NLA) provide data that allow for continental scale water quality analysis. These analyses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rends across large spatial scales can evaluate the effects of eutrophication such as the degradation of oligotrophic systems as P increases</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ose trends were also present in water quality trends in Rhode Island lakes and reservoirs.</w:t>
      </w:r>
    </w:p>
    <w:p>
      <w:pPr>
        <w:pStyle w:val="BodyText"/>
      </w:pPr>
      <w:r>
        <w:t xml:space="preserve">Examining long-term trends in Rhode Island lakes is possible because of the data gathered by University of Rhode Island’s Watershed Watch (URIWW). URI’s Watershed Watch is a citizen science project founded in the late 1980’s that has built a robust collaboration between URI scientists and a vast network of non-expert volunteer monitors. Volunteer monitors are trained and then collect</w:t>
      </w:r>
      <w:r>
        <w:t xml:space="preserve"> </w:t>
      </w:r>
      <w:r>
        <w:rPr>
          <w:i/>
        </w:rPr>
        <w:t xml:space="preserve">in situ</w:t>
      </w:r>
      <w:r>
        <w:t xml:space="preserve"> </w:t>
      </w:r>
      <w:r>
        <w:t xml:space="preserve">data as well as whole water samples during the growing season. These efforts have been ongoing in some waterbodies since 1988. These types of citizen science efforts allow for the collection of reliable data that in turn lead to crucial and frequently unexpected insights</w:t>
      </w:r>
      <w:r>
        <w:t xml:space="preserve"> </w:t>
      </w:r>
      <w:r>
        <w:t xml:space="preserve">(Dickinson et al. 2012, Kosmala et al. 2016)</w:t>
      </w:r>
      <w:r>
        <w:t xml:space="preserve">. Additionally, the fact that volunteer monitors are used has allowed for this program to persist much longer than agency run programs that are often prone to uncertain funding. Here specifically, URIWW data contributed to not only the larger regional study by Oliver et al. </w:t>
      </w:r>
      <w:r>
        <w:t xml:space="preserve">(Oliver et al. 2017)</w:t>
      </w:r>
      <w:r>
        <w:t xml:space="preserve">, but also allowed us to examine the long-term trends in Rhode Island.</w:t>
      </w:r>
    </w:p>
    <w:p>
      <w:pPr>
        <w:pStyle w:val="BodyText"/>
      </w:pPr>
      <w:r>
        <w:t xml:space="preserve">Thus, the goals of this study were to look at approximately 25 years of lake and reservoir data in Rhode Island and answer two questions. First, what are the state-wide trends in total nitrogen, total phosphorus, nitrogen to phosphorus ratio (N: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ologies for examining long-term climate records (e.g.,</w:t>
      </w:r>
      <w:r>
        <w:t xml:space="preserve"> </w:t>
      </w:r>
      <w:r>
        <w:t xml:space="preserve">(Jones and Hulme 1996)</w:t>
      </w:r>
      <w:r>
        <w:t xml:space="preserve">) to water quality data in order to examine long-term trends. Lastly, this analysis has also been done using open data from the URI Watershed Watch program and the LAGOS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data from lakes and reservoirs in the state of Rhode Island that were collected by the University of Rhode Island’s Watershed Watch (URIWW)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in the EPA-certified laboratory.</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0 and 2016, 2) were sampled in May to October, 3) and were sampled at a depth of 2 meters or less. For this analysis we were interested in trends in lake temperature, total nitrogen, total phosphorus, N:P, and chlorophyll</w:t>
      </w:r>
      <w:r>
        <w:t xml:space="preserve"> </w:t>
      </w:r>
      <w:r>
        <w:rPr>
          <w:i/>
        </w:rPr>
        <w:t xml:space="preserve">a</w:t>
      </w:r>
      <w:r>
        <w:t xml:space="preserve">. For each of these parameters we further filtered the data to select sites that had at least 10 years of data for a given parameter. The final dataset used in our analysis included 69 lakes and reservoirs which had approximately 67 samples for temperature, 67 samples for chlorophyll</w:t>
      </w:r>
      <w:r>
        <w:t xml:space="preserve"> </w:t>
      </w:r>
      <w:r>
        <w:rPr>
          <w:i/>
        </w:rPr>
        <w:t xml:space="preserve">a</w:t>
      </w:r>
      <w:r>
        <w:t xml:space="preserve">, 65 samples for Total Nitrogen (TN), 66 samples for Total Phosphorus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only examine trends, using our analytical methods, for total nitrogen, total phosphorus, N:P, and chlorophyll</w:t>
      </w:r>
      <w:r>
        <w:t xml:space="preserve"> </w:t>
      </w:r>
      <w:r>
        <w:rPr>
          <w:i/>
        </w:rPr>
        <w:t xml:space="preserve">a</w:t>
      </w:r>
      <w:r>
        <w:t xml:space="preserve"> </w:t>
      </w:r>
      <w:r>
        <w:t xml:space="preserve">from the LAGOSNE database.</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 to a dataset. For instance, if you have long-term data on water quality for several waterbodies, yet the cleaner waterbodies were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alies (e.g.,</w:t>
      </w:r>
      <w:r>
        <w:t xml:space="preserve"> </w:t>
      </w:r>
      <w:r>
        <w:t xml:space="preserve">(Jones and Hulme 1996)</w:t>
      </w:r>
      <w:r>
        <w:t xml:space="preserve">).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Anomalies are very useful and informed the approach we chose to follow. However, using anomalie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 these z-scores to examine each water quality variable for a trend over the time period of 1993 to 2016. Furthermore, since we are interested in water quality trends over time, we wanted to explore how each site was responding. Thus, our z-scores were calculated over the reference period, 1993-2016, for each site. We refer to this approach as the site-specific z-scores</w:t>
      </w:r>
    </w:p>
    <w:p>
      <w:pPr>
        <w:pStyle w:val="Heading3"/>
      </w:pPr>
      <w:bookmarkStart w:id="28" w:name="summarizing-site-specific-z-scores"/>
      <w:r>
        <w:t xml:space="preserve">Summarizing site-specific z-scores</w:t>
      </w:r>
      <w:bookmarkEnd w:id="28"/>
    </w:p>
    <w:p>
      <w:pPr>
        <w:pStyle w:val="FirstParagraph"/>
      </w:pPr>
      <w:r>
        <w:t xml:space="preserve">Details for our approach of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per site and per year mean values which results in a single mean value for each site and year. This step prevent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all per site and per year means. This results in a single long-term mean and standard deviation for each of the sites.</w:t>
      </w:r>
    </w:p>
    <w:p>
      <w:pPr>
        <w:pStyle w:val="Compact"/>
        <w:numPr>
          <w:numId w:val="1001"/>
          <w:ilvl w:val="0"/>
        </w:numPr>
      </w:pPr>
      <w:r>
        <w:t xml:space="preserve">Calculate the z-score for each per site and per year mean by subtracting the reference mean and dividing by the reference standard deviation.</w:t>
      </w:r>
    </w:p>
    <w:p>
      <w:pPr>
        <w:pStyle w:val="Compact"/>
        <w:numPr>
          <w:numId w:val="1001"/>
          <w:ilvl w:val="0"/>
        </w:numPr>
      </w:pPr>
      <w:r>
        <w:t xml:space="preserve">Summarize the per site and per year z-scores by calculating the mean z-score per year. The resultant values are analyzed for a trend over time.</w:t>
      </w:r>
    </w:p>
    <w:p>
      <w:pPr>
        <w:pStyle w:val="Heading3"/>
      </w:pPr>
      <w:bookmarkStart w:id="30" w:name="linear-regression-on-yearly-means"/>
      <w:r>
        <w:t xml:space="preserve">Linear regression on yearly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otal nitrogen, and total phosphorus. For each parameter we fit a regression line to the z 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Prior studies have shown relatively stable water quality in the lakes of the Northeastern United Sates</w:t>
      </w:r>
      <w:r>
        <w:t xml:space="preserve"> </w:t>
      </w:r>
      <w:r>
        <w:t xml:space="preserve">(Oliver et al. 2017)</w:t>
      </w:r>
      <w:r>
        <w:t xml:space="preserve">. While the University of Rhode Island’s Watershed Watch data were included in that regional study, we were curious if regional trends were masking local scale trends in Rhode Island and thus, wanted to compare the trends at the regional scale to the trends at the state scale. The analysis conducted by Oliver et al. </w:t>
      </w:r>
      <w:r>
        <w:t xml:space="preserve">(2017)</w:t>
      </w:r>
      <w:r>
        <w:t xml:space="preserve"> </w:t>
      </w:r>
      <w:r>
        <w:t xml:space="preserve">is a robust approach; however, to make direct comparisons between Rhode Island and the region, we re-analyzed the same dataset used by Oliver et al. </w:t>
      </w:r>
      <w:r>
        <w:t xml:space="preserve">(2017)</w:t>
      </w:r>
      <w:r>
        <w:t xml:space="preserve"> </w:t>
      </w:r>
      <w:r>
        <w:t xml:space="preserve">but using the trend analysis approach outlined above.</w:t>
      </w:r>
    </w:p>
    <w:p>
      <w:pPr>
        <w:pStyle w:val="Heading1"/>
      </w:pPr>
      <w:bookmarkStart w:id="32" w:name="results"/>
      <w:r>
        <w:t xml:space="preserve">Results</w:t>
      </w:r>
      <w:bookmarkEnd w:id="32"/>
    </w:p>
    <w:p>
      <w:pPr>
        <w:pStyle w:val="FirstParagraph"/>
      </w:pPr>
      <w:r>
        <w:t xml:space="preserve">During the sampling period of 1990 to 2016 Rhode Island lakes and reservoirs average lake temperature was 21.93 celsius, average total nitrogen was 606.56 µg/l, average total phosphorus was 24.44 µg/l, average N:P ratio was 41.56 , and average chlorophyll was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average total nitrogen was 854.14 µg/l, average total phosphorus was 31.66 µg/l, average N:P ratio was 40.89 , and average chlorophyll 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yearly scaled temperature in lakes and reservoirs appear to be increasing (slope: 0.038 , p-value: 0.00755) with the larg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 average year in 2003, the above 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term mean and red indicating an average above the long-term mean.</w:t>
      </w:r>
    </w:p>
    <w:p>
      <w:pPr>
        <w:pStyle w:val="BodyText"/>
      </w:pPr>
      <w:r>
        <w:t xml:space="preserve">Average yearly trends for nutrients showed weaker or no trends over time. Total nitrogen did suggest a positive trend (slope: 0.023 , p-value: 0.00148); however, that trend is driven by the lower than average total nitrogen values in 1993 and 1994 (Figure 5A.). Since 1995, the yearly trend is shows much lower increase over time (slope: 0.011, p-value: 0.04177). Total phosphorus does not show a trend over time in the yearly scaled values (slope: 0.023 , p-value: 0.00148) and years that are over or under the average are evenly distributed over the years (Figure 6A.). The pattern is the same for the N:P ratio (slope: 0.012, p-value: 0.278) with little evidence suggesting a change in the concentrations of total nitrogen relative to the concentration of total phosphorus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7132320"/>
            <wp:effectExtent b="0" l="0" r="0" t="0"/>
            <wp:docPr descr="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term mean and red indicating an average above the long-term mean.</w:t>
      </w:r>
    </w:p>
    <w:p>
      <w:pPr>
        <w:pStyle w:val="Heading2"/>
      </w:pPr>
      <w:bookmarkStart w:id="39" w:name="regional-trends-in-water-quality"/>
      <w:r>
        <w:t xml:space="preserve">Regional trends in water quality</w:t>
      </w:r>
      <w:bookmarkEnd w:id="39"/>
    </w:p>
    <w:p>
      <w:pPr>
        <w:pStyle w:val="FirstParagraph"/>
      </w:pPr>
      <w:r>
        <w:t xml:space="preserve">In general, there was little to suggest broad regional trends. Chlorophyll</w:t>
      </w:r>
      <w:r>
        <w:t xml:space="preserve"> </w:t>
      </w:r>
      <w:r>
        <w:rPr>
          <w:i/>
        </w:rPr>
        <w:t xml:space="preserve">a</w:t>
      </w:r>
      <w:r>
        <w:t xml:space="preserve"> </w:t>
      </w:r>
      <w:r>
        <w:t xml:space="preserve">showed a very weak negative trend (slope: -0.001, p-value: 0.75122, Figure 4B.), total phosphorus shows a slight increasing trend (slope: 0.005, p-value: 0.2157, Figure 6B.), total nitrogen shows a slight negative trend (slope: 0.007, p-value: 0.46615, Figure 5B.) and the total nitrogen:total phosphorus ratio was also flat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ne possible explanation for this is the long-term warming of Rhode Island lakes and reservoirs as also indicated by our analysis. Also, scale does indeed matter when trying to identify long-term water quality trends. Similar to the results of Oliver et al. </w:t>
      </w:r>
      <w:r>
        <w:t xml:space="preserve">(2017,)</w:t>
      </w:r>
      <w:r>
        <w:t xml:space="preserve">our analysis shows little increasing trend in broad scale (e.g. Northeastern and Mid-western United States) patterns of productivity. However, we do show clear increasing trends for just the state of Rhode Island. In the discussion that follows, we more closely address these trends, discuss management implications of these results, and reiterate the value of the data analysis approach we used.</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nitrogen:phosphorus ratio are all relatively stable. These stable nutrient regimes may be partly explained by efforts to curb nutrient loadings (e.g., [NEED REFERENCES HERE]). Additionally, these results point to the fact that productivity is driven by processes operating at different scales. For instance, controlling for nutrients is largely a local to watershed scale effort, but may also be regional as atmospheric nitrogen deposition can be a significant source of nitrogen [NEED REFERENCES HERE]. Similarly, warming lakes are driven by broader, climate patterns, yet waterbody specific factors such as percent impervious in the watershed and lake morphology can also impact temperature [NEED REFERENCES HERE]. So, when examining differences in regional and state level trends those trends are the results of complex interacting drivers.</w:t>
      </w:r>
    </w:p>
    <w:p>
      <w:pPr>
        <w:pStyle w:val="BodyText"/>
      </w:pPr>
      <w:r>
        <w:t xml:space="preserve">In addition to the annualized trends we address with this study, there are other trends that may be of interest. First, what are the trends for water quality at finer temporal scales such as monthly or seasonal trends? Anecdotal evidence in Rhode Island [SHOULD REFERENCE THIS SOMEHOW] points to greater increases in temperature earlier and later in the growing season and suggests a lengthening of the growing season. Furthermore, preliminary analysis of the URIWW data back this up with mean temperature for May 1993 to May 1995 cooler by nearly a degree than mean temperature for May 2014 through May 2016. Second, are trends influenced by the current state of a given waterbody? For instance, are oligotrophic lakes showing stronger trends than eutorphic lakes or are all lakes showing similar trends regardless of current trohpic status? These questions are beyond the scope of this study, but all warrant further, careful investigation.</w:t>
      </w:r>
    </w:p>
    <w:p>
      <w:pPr>
        <w:pStyle w:val="Heading2"/>
      </w:pPr>
      <w:bookmarkStart w:id="42" w:name="management-implications"/>
      <w:r>
        <w:t xml:space="preserve">Management Implications</w:t>
      </w:r>
      <w:bookmarkEnd w:id="42"/>
    </w:p>
    <w:p>
      <w:pPr>
        <w:pStyle w:val="FirstParagraph"/>
      </w:pPr>
      <w:r>
        <w:t xml:space="preserve">There are several broader management implications from the results of our analysis and of examining long-term water quality trends in general. In particular, this analysis provides important feedback and identifies areas where additional information is required or a change in management approaches may be needed. First, as more long-term datasets become available, it is important for managers and stakeholders to receive feedback on long-term trends in the water quality. Specifically for our study, our results provide feedback to long time volunteer monitors and highlights the importance of volunteer monitoring programs. Second, with information on long-term trends it is possible to adapt management approaches to address undesirable trends. Our results show increasing productivity even though the general long-term nutrient trends have been stable. This result points to the need to reduce nutrients and attempt to counteract warming.</w:t>
      </w:r>
    </w:p>
    <w:p>
      <w:pPr>
        <w:pStyle w:val="BodyText"/>
      </w:pPr>
      <w:r>
        <w:t xml:space="preserve">There are several possible approaches that could be tried. First, nutrient load reductions may be possible through broader scale management of landscapes and watersheds. Green infrastructure approaches are one way to possibly achieve both goals [NEED REFERENCE HERE]. Additionally, within-lake approaches may also be used. A promising approach is the restoration of freshwater mussels to waterbodies that historically had those species. Some studies have shown reductions in both nutrients and algal biomass [NEED REFERENCES HERE].</w:t>
      </w:r>
    </w:p>
    <w:p>
      <w:pPr>
        <w:pStyle w:val="Heading2"/>
      </w:pPr>
      <w:bookmarkStart w:id="43" w:name="data-analysis-approach"/>
      <w:r>
        <w:t xml:space="preserve">Data Analysis Approach</w:t>
      </w:r>
      <w:bookmarkEnd w:id="43"/>
    </w:p>
    <w:p>
      <w:pPr>
        <w:pStyle w:val="Compact"/>
        <w:numPr>
          <w:numId w:val="1002"/>
          <w:ilvl w:val="0"/>
        </w:numPr>
      </w:pPr>
      <w:r>
        <w:t xml:space="preserve">Use of site specific z-scores</w:t>
      </w:r>
    </w:p>
    <w:p>
      <w:pPr>
        <w:pStyle w:val="Compact"/>
        <w:numPr>
          <w:numId w:val="1003"/>
          <w:ilvl w:val="1"/>
        </w:numPr>
      </w:pPr>
      <w:r>
        <w:t xml:space="preserve">Other approaches available, but this one is useful because it provided readily interpretable results, robust to variations in sampling stations (i.e. added later in period, removed, etc.), and based off of approach with long history of use in exploring long-term trends</w:t>
      </w:r>
      <w:r>
        <w:t xml:space="preserve"> </w:t>
      </w:r>
      <w:r>
        <w:t xml:space="preserve">(Hansen et al. 2006 pp. hansen2010global, @jones1996calculating, @jones1999surface)</w:t>
      </w:r>
    </w:p>
    <w:p>
      <w:pPr>
        <w:pStyle w:val="Compact"/>
        <w:numPr>
          <w:numId w:val="1002"/>
          <w:ilvl w:val="0"/>
        </w:numPr>
      </w:pPr>
      <w:r>
        <w:t xml:space="preserve">Why this is possible - Fantastic WW data</w:t>
      </w:r>
    </w:p>
    <w:p>
      <w:pPr>
        <w:pStyle w:val="Heading1"/>
      </w:pPr>
      <w:bookmarkStart w:id="44" w:name="bibliography"/>
      <w:r>
        <w:t xml:space="preserve">Bibliography</w:t>
      </w:r>
      <w:bookmarkEnd w:id="44"/>
    </w:p>
    <w:bookmarkStart w:id="83" w:name="refs"/>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9"/>
    <w:bookmarkStart w:id="50"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0"/>
    <w:bookmarkStart w:id="51" w:name="ref-filippelli2008global"/>
    <w:p>
      <w:pPr>
        <w:pStyle w:val="Bibliography"/>
      </w:pPr>
      <w:r>
        <w:t xml:space="preserve">Filippelli, G. M. 2008. The global phosphorus cycle: Past, present, and future. Elements 4:89–95.</w:t>
      </w:r>
    </w:p>
    <w:bookmarkEnd w:id="51"/>
    <w:bookmarkStart w:id="52"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2"/>
    <w:bookmarkStart w:id="53"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3"/>
    <w:bookmarkStart w:id="54" w:name="ref-finlay2013human"/>
    <w:p>
      <w:pPr>
        <w:pStyle w:val="Bibliography"/>
      </w:pPr>
      <w:r>
        <w:t xml:space="preserve">Finlay, J. C., G. E. Small, and R. W. Sterner. 2013. Human influences on nitrogen removal in lakes. Science 342:247–250.</w:t>
      </w:r>
    </w:p>
    <w:bookmarkEnd w:id="54"/>
    <w:bookmarkStart w:id="55" w:name="ref-hansen2006global"/>
    <w:p>
      <w:pPr>
        <w:pStyle w:val="Bibliography"/>
      </w:pPr>
      <w:r>
        <w:t xml:space="preserve">Hansen, J., M. Sato, R. Ruedy, K. Lo, D. W. Lea, and M. Medina-Elizade. 2006. Global temperature change. Proceedings of the National Academy of Sciences 103:14288–14293.</w:t>
      </w:r>
    </w:p>
    <w:bookmarkEnd w:id="55"/>
    <w:bookmarkStart w:id="56"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6"/>
    <w:bookmarkStart w:id="57"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7"/>
    <w:bookmarkStart w:id="58" w:name="ref-hollister2016modeling"/>
    <w:p>
      <w:pPr>
        <w:pStyle w:val="Bibliography"/>
      </w:pPr>
      <w:r>
        <w:t xml:space="preserve">Hollister, J. W., W. B. Milstead, and B. J. Kreakie. 2016. Modeling lake trophic state: A random forest approach. Ecosphere 7.</w:t>
      </w:r>
    </w:p>
    <w:bookmarkEnd w:id="58"/>
    <w:bookmarkStart w:id="59" w:name="ref-hurlbert1984pseudoreplication"/>
    <w:p>
      <w:pPr>
        <w:pStyle w:val="Bibliography"/>
      </w:pPr>
      <w:r>
        <w:t xml:space="preserve">Hurlbert, S. H. 1984. Pseudoreplication and the design of ecological field experiments. Ecological monographs 54:187–211.</w:t>
      </w:r>
    </w:p>
    <w:bookmarkEnd w:id="59"/>
    <w:bookmarkStart w:id="60" w:name="ref-jones1999surface"/>
    <w:p>
      <w:pPr>
        <w:pStyle w:val="Bibliography"/>
      </w:pPr>
      <w:r>
        <w:t xml:space="preserve">Jones, P. D., M. New, D. E. Parker, S. Martin, and I. G. Rigor. 1999. Surface air temperature and its changes over the past 150 years. Reviews of Geophysics 37:173–199.</w:t>
      </w:r>
    </w:p>
    <w:bookmarkEnd w:id="60"/>
    <w:bookmarkStart w:id="61"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1"/>
    <w:bookmarkStart w:id="62" w:name="ref-kosmala2016assessing"/>
    <w:p>
      <w:pPr>
        <w:pStyle w:val="Bibliography"/>
      </w:pPr>
      <w:r>
        <w:t xml:space="preserve">Kosmala, M., A. Wiggins, A. Swanson, and B. Simmons. 2016. Assessing data quality in citizen science. Frontiers in Ecology and the Environment 14:551–560.</w:t>
      </w:r>
    </w:p>
    <w:bookmarkEnd w:id="62"/>
    <w:bookmarkStart w:id="63"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3"/>
    <w:bookmarkStart w:id="64"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4"/>
    <w:bookmarkStart w:id="65"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5"/>
    <w:bookmarkStart w:id="66"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8"/>
    <w:bookmarkStart w:id="69" w:name="ref-paerl2009climate"/>
    <w:p>
      <w:pPr>
        <w:pStyle w:val="Bibliography"/>
      </w:pPr>
      <w:r>
        <w:t xml:space="preserve">Paerl, H. W., and J. Huisman. 2009. Climate change: A catalyst for global expansion of harmful cyanobacterial blooms. Environmental microbiology reports 1:27–37.</w:t>
      </w:r>
    </w:p>
    <w:bookmarkEnd w:id="69"/>
    <w:bookmarkStart w:id="70"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0"/>
    <w:bookmarkStart w:id="7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1"/>
    <w:bookmarkStart w:id="72" w:name="ref-schindler2009lakes"/>
    <w:p>
      <w:pPr>
        <w:pStyle w:val="Bibliography"/>
      </w:pPr>
      <w:r>
        <w:t xml:space="preserve">Schindler, D. 2009. Lakes as sentinels and integrators for the effects of climate change on watersheds, airsheds, and landscapes. Limnology and Oceanography 54:2349–2358.</w:t>
      </w:r>
    </w:p>
    <w:bookmarkEnd w:id="72"/>
    <w:bookmarkStart w:id="73"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3"/>
    <w:bookmarkStart w:id="74" w:name="ref-smith2003eutrophication"/>
    <w:p>
      <w:pPr>
        <w:pStyle w:val="Bibliography"/>
      </w:pPr>
      <w:r>
        <w:t xml:space="preserve">Smith, V. H. 2003. Eutrophication of freshwater and coastal marine ecosystems a global problem. Environmental Science and Pollution Research 10:126–139.</w:t>
      </w:r>
    </w:p>
    <w:bookmarkEnd w:id="74"/>
    <w:bookmarkStart w:id="75"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5"/>
    <w:bookmarkStart w:id="76"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6"/>
    <w:bookmarkStart w:id="77" w:name="ref-stacheleklagosne2017"/>
    <w:p>
      <w:pPr>
        <w:pStyle w:val="Bibliography"/>
      </w:pPr>
      <w:r>
        <w:t xml:space="preserve">Stachelek, J., and S. Oliver. 2017. LAGOSNE: Interface to the lake multi-scaled geospatial and temporal database.</w:t>
      </w:r>
    </w:p>
    <w:bookmarkEnd w:id="77"/>
    <w:bookmarkStart w:id="78"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78"/>
    <w:bookmarkStart w:id="79"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79"/>
    <w:bookmarkStart w:id="80"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0"/>
    <w:bookmarkStart w:id="81"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1"/>
    <w:bookmarkStart w:id="8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2"/>
    <w:bookmarkEnd w:id="83"/>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5-24T16:43:28Z</dcterms:created>
  <dcterms:modified xsi:type="dcterms:W3CDTF">2019-05-24T16: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has long been the focus of lake management. Controlling phosphorus and nitrogen can mitigate the impacts of eutrophication, but to determine its effectiveness requires long-term datasets. A recent analysis of the LAke multi-scaled GeOSpatial and temporal database (LAGOSNE), found stable water quality in the Northeast and Midwestern regions of the United States, however, trends at smaller scales may be masked. We address this by analyzing the University of Rhode Island’s Watershed Watch Volunteer Monitoring Program (URIWW) dataset. URIWW has collected water quality data on Rhode Island lakes and reservoirs for over 25 years. These data, included in LAGOSNE, allow for comparison of water quality trends at regional and state extents. We assess for trends with z-scores (i.e. scaled anomalies) calculated on a per-station basis and examine yearly averages. Temperature and chlorophyll a are increasing. Total nitrogen shows a weak increasing trend driven by low years in the early 1990s. Total phosphorus and the nitrogen:phosphorus ratio (N:P) were stable. Applying the site-specific z-score approach to LAGOSNE found similar trends to prior studies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